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D2C33B8" w:rsidR="00173A24" w:rsidRDefault="005369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4AEB4C0" w14:textId="2D5908D6" w:rsidR="0012622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6889376" w:rsidR="00173A24" w:rsidRDefault="005369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7FE84EA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E1EADCC" w14:textId="77777777" w:rsidR="0012622E" w:rsidRDefault="001262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3EA8EBD" w14:textId="3CA94DC3" w:rsidR="00536915" w:rsidRDefault="00536915">
      <w:pPr>
        <w:spacing w:line="240" w:lineRule="auto"/>
        <w:rPr>
          <w:rFonts w:ascii="Roboto" w:hAnsi="Roboto"/>
          <w:color w:val="111111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Division tag</w:t>
      </w:r>
      <w:r w:rsidRPr="00536915">
        <w:rPr>
          <w:rFonts w:ascii="Roboto" w:hAnsi="Roboto"/>
          <w:color w:val="111111"/>
          <w:shd w:val="clear" w:color="auto" w:fill="FFFFFF"/>
        </w:rPr>
        <w:t xml:space="preserve"> </w:t>
      </w:r>
      <w:r>
        <w:rPr>
          <w:rFonts w:ascii="Roboto" w:hAnsi="Roboto"/>
          <w:color w:val="111111"/>
          <w:shd w:val="clear" w:color="auto" w:fill="FFFFFF"/>
        </w:rPr>
        <w:t>is mainly used for grouping of tags and elements,</w:t>
      </w:r>
    </w:p>
    <w:p w14:paraId="461905E9" w14:textId="20ED491A" w:rsidR="00536915" w:rsidRPr="00536915" w:rsidRDefault="0053691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Roboto" w:hAnsi="Roboto"/>
          <w:color w:val="111111"/>
          <w:shd w:val="clear" w:color="auto" w:fill="FFFFFF"/>
        </w:rPr>
        <w:t xml:space="preserve">It is used in styling of </w:t>
      </w:r>
      <w:proofErr w:type="spellStart"/>
      <w:r>
        <w:rPr>
          <w:rFonts w:ascii="Roboto" w:hAnsi="Roboto"/>
          <w:color w:val="111111"/>
          <w:shd w:val="clear" w:color="auto" w:fill="FFFFFF"/>
        </w:rPr>
        <w:t>css</w:t>
      </w:r>
      <w:proofErr w:type="spellEnd"/>
      <w:r>
        <w:rPr>
          <w:rFonts w:ascii="Roboto" w:hAnsi="Roboto"/>
          <w:color w:val="111111"/>
          <w:shd w:val="clear" w:color="auto" w:fill="FFFFFF"/>
        </w:rPr>
        <w:t xml:space="preserve"> by using class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4085D18" w14:textId="77777777" w:rsidR="0012622E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24" w14:textId="37C74E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B386FC6" w14:textId="6B3CA3D6" w:rsidR="00536915" w:rsidRDefault="00536915" w:rsidP="00536915">
      <w:pPr>
        <w:shd w:val="clear" w:color="auto" w:fill="FFFFFF"/>
        <w:spacing w:line="240" w:lineRule="auto"/>
        <w:rPr>
          <w:rFonts w:ascii="Roboto" w:eastAsia="Times New Roman" w:hAnsi="Roboto" w:cs="Times New Roman"/>
          <w:color w:val="111111"/>
          <w:sz w:val="24"/>
          <w:szCs w:val="24"/>
          <w:lang w:val="en-IN"/>
        </w:rPr>
      </w:pPr>
      <w:r>
        <w:rPr>
          <w:rFonts w:ascii="Roboto" w:eastAsia="Times New Roman" w:hAnsi="Roboto" w:cs="Times New Roman"/>
          <w:color w:val="111111"/>
          <w:sz w:val="24"/>
          <w:szCs w:val="24"/>
          <w:lang w:val="en-IN"/>
        </w:rPr>
        <w:t>*</w:t>
      </w:r>
      <w:r w:rsidRPr="00536915">
        <w:rPr>
          <w:rFonts w:ascii="Roboto" w:eastAsia="Times New Roman" w:hAnsi="Roboto" w:cs="Times New Roman"/>
          <w:color w:val="111111"/>
          <w:sz w:val="24"/>
          <w:szCs w:val="24"/>
          <w:lang w:val="en-IN"/>
        </w:rPr>
        <w:t>Relative - the element is positioned relative to its normal position.</w:t>
      </w:r>
    </w:p>
    <w:p w14:paraId="6F38D3F7" w14:textId="479199D5" w:rsidR="00536915" w:rsidRPr="00536915" w:rsidRDefault="0012622E" w:rsidP="00536915">
      <w:pPr>
        <w:shd w:val="clear" w:color="auto" w:fill="FFFFFF"/>
        <w:spacing w:line="240" w:lineRule="auto"/>
        <w:rPr>
          <w:rFonts w:ascii="Roboto" w:eastAsia="Times New Roman" w:hAnsi="Roboto" w:cs="Times New Roman"/>
          <w:color w:val="111111"/>
          <w:sz w:val="24"/>
          <w:szCs w:val="24"/>
          <w:lang w:val="en-IN"/>
        </w:rPr>
      </w:pPr>
      <w:r>
        <w:rPr>
          <w:rFonts w:ascii="Roboto" w:eastAsia="Times New Roman" w:hAnsi="Roboto" w:cs="Times New Roman"/>
          <w:color w:val="111111"/>
          <w:sz w:val="24"/>
          <w:szCs w:val="24"/>
          <w:lang w:val="en-IN"/>
        </w:rPr>
        <w:t>*</w:t>
      </w:r>
      <w:r w:rsidR="00536915" w:rsidRPr="00536915">
        <w:rPr>
          <w:rFonts w:ascii="Roboto" w:eastAsia="Times New Roman" w:hAnsi="Roboto" w:cs="Times New Roman"/>
          <w:color w:val="111111"/>
          <w:sz w:val="24"/>
          <w:szCs w:val="24"/>
          <w:lang w:val="en-IN"/>
        </w:rPr>
        <w:t>Absolute - the element is positioned absolutely to its first positioned parent.</w:t>
      </w:r>
    </w:p>
    <w:p w14:paraId="10664713" w14:textId="77777777" w:rsidR="00536915" w:rsidRPr="00536915" w:rsidRDefault="00536915" w:rsidP="00536915">
      <w:pPr>
        <w:shd w:val="clear" w:color="auto" w:fill="FFFFFF"/>
        <w:spacing w:line="240" w:lineRule="auto"/>
        <w:rPr>
          <w:rFonts w:ascii="Roboto" w:eastAsia="Times New Roman" w:hAnsi="Roboto" w:cs="Times New Roman"/>
          <w:color w:val="111111"/>
          <w:sz w:val="24"/>
          <w:szCs w:val="24"/>
          <w:lang w:val="en-IN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048CDC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178BEAA" w14:textId="3ACBD0EF" w:rsidR="002D7F67" w:rsidRDefault="0012622E" w:rsidP="0012622E">
      <w:pPr>
        <w:pStyle w:val="NoSpacing"/>
        <w:rPr>
          <w:shd w:val="clear" w:color="auto" w:fill="FFFFFF"/>
        </w:rPr>
      </w:pPr>
      <w:r>
        <w:rPr>
          <w:shd w:val="clear" w:color="auto" w:fill="FFFFFF"/>
        </w:rPr>
        <w:t> Opacity means the transparency level of an element</w:t>
      </w:r>
      <w:r w:rsidR="002D7F67">
        <w:rPr>
          <w:shd w:val="clear" w:color="auto" w:fill="FFFFFF"/>
        </w:rPr>
        <w:t>,</w:t>
      </w:r>
    </w:p>
    <w:p w14:paraId="396782DF" w14:textId="53147BB4" w:rsidR="002D7F67" w:rsidRDefault="002D7F67" w:rsidP="002D7F67">
      <w:pPr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rPr>
          <w:shd w:val="clear" w:color="auto" w:fill="FFFFFF"/>
        </w:rPr>
        <w:t xml:space="preserve">If </w:t>
      </w: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w</w:t>
      </w:r>
      <w:r w:rsidRPr="002D7F67">
        <w:rPr>
          <w:rFonts w:ascii="Times New Roman" w:eastAsia="Times New Roman" w:hAnsi="Times New Roman" w:cs="Times New Roman"/>
          <w:sz w:val="24"/>
          <w:szCs w:val="24"/>
          <w:lang w:val="en-IN"/>
        </w:rPr>
        <w:t>e want to align the text inside 50% from the top and 50 % from the left</w:t>
      </w:r>
      <w:r>
        <w:rPr>
          <w:rFonts w:ascii="Times New Roman" w:eastAsia="Times New Roman" w:hAnsi="Times New Roman" w:cs="Times New Roman"/>
          <w:sz w:val="24"/>
          <w:szCs w:val="24"/>
          <w:lang w:val="en-IN"/>
        </w:rPr>
        <w:t>.</w:t>
      </w:r>
    </w:p>
    <w:p w14:paraId="76916E65" w14:textId="53DA884C" w:rsidR="002D7F67" w:rsidRPr="002D7F67" w:rsidRDefault="002D7F67" w:rsidP="002D7F67">
      <w:pPr>
        <w:rPr>
          <w:rFonts w:ascii="Times New Roman" w:eastAsia="Times New Roman" w:hAnsi="Times New Roman" w:cs="Times New Roman"/>
          <w:sz w:val="24"/>
          <w:szCs w:val="24"/>
          <w:lang w:val="en-IN"/>
        </w:rPr>
      </w:pPr>
      <w:r>
        <w:lastRenderedPageBreak/>
        <w:t>We can use these properties to style the text.</w:t>
      </w:r>
    </w:p>
    <w:p w14:paraId="340B33BE" w14:textId="3708FEB4" w:rsidR="0012622E" w:rsidRDefault="0012622E" w:rsidP="0012622E">
      <w:pPr>
        <w:pStyle w:val="NoSpacing"/>
        <w:rPr>
          <w:rFonts w:ascii="Muli" w:eastAsia="Muli" w:hAnsi="Muli" w:cs="Muli"/>
          <w:sz w:val="24"/>
          <w:szCs w:val="24"/>
          <w:u w:val="single"/>
        </w:rPr>
      </w:pPr>
      <w:r>
        <w:rPr>
          <w:shd w:val="clear" w:color="auto" w:fill="FFFFFF"/>
        </w:rPr>
        <w:t xml:space="preserve">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6F64883B" w:rsidR="00173A24" w:rsidRDefault="00A16E0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t xml:space="preserve">HTML and </w:t>
      </w:r>
      <w:proofErr w:type="spellStart"/>
      <w:r>
        <w:t>Javascript</w:t>
      </w:r>
      <w:proofErr w:type="spellEnd"/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0335211B" w:rsidR="00173A24" w:rsidRDefault="00A16E0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Snack.go</w:t>
      </w:r>
      <w:proofErr w:type="spellEnd"/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688C8AA6" w:rsidR="00173A24" w:rsidRDefault="00483A4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*First install SNACK.GO APP in your mobile</w:t>
      </w:r>
    </w:p>
    <w:p w14:paraId="72AFF7F0" w14:textId="74AF565B" w:rsidR="00483A4F" w:rsidRDefault="00483A4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*Sing in into your account</w:t>
      </w:r>
    </w:p>
    <w:p w14:paraId="0590D666" w14:textId="28DF9CD7" w:rsidR="00483A4F" w:rsidRDefault="00483A4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*Scan the QR code in from your phone to laptop/desktop</w:t>
      </w:r>
    </w:p>
    <w:p w14:paraId="2BE8CE9E" w14:textId="77777777" w:rsidR="00483A4F" w:rsidRDefault="00483A4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*You will get workspace for writing in your code </w:t>
      </w:r>
    </w:p>
    <w:p w14:paraId="43CFA209" w14:textId="25A1F6EE" w:rsidR="00483A4F" w:rsidRDefault="00483A4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*You will find the output in your mobile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C" w14:textId="05297C08" w:rsidR="00173A24" w:rsidRPr="00483A4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D" w14:textId="2E2B88A9" w:rsidR="00173A24" w:rsidRDefault="00483A4F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t>render(</w:t>
      </w:r>
      <w:proofErr w:type="gramEnd"/>
      <w:r>
        <w:t>) function simply displays whatever components are returned by i</w:t>
      </w:r>
      <w:r>
        <w:t>t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Pr="00483A4F" w:rsidRDefault="009526BB" w:rsidP="00483A4F">
      <w:pPr>
        <w:pStyle w:val="NoSpacing"/>
      </w:pPr>
      <w:r>
        <w:t>Answer:</w:t>
      </w:r>
    </w:p>
    <w:p w14:paraId="00000055" w14:textId="752F35A6" w:rsidR="00173A24" w:rsidRPr="00483A4F" w:rsidRDefault="00483A4F" w:rsidP="00483A4F">
      <w:pPr>
        <w:pStyle w:val="NoSpacing"/>
      </w:pPr>
      <w:r w:rsidRPr="00483A4F">
        <w:rPr>
          <w:rStyle w:val="Strong"/>
          <w:b w:val="0"/>
          <w:bCs w:val="0"/>
        </w:rPr>
        <w:t xml:space="preserve">Whatever a function component returns </w:t>
      </w:r>
      <w:proofErr w:type="gramStart"/>
      <w:r>
        <w:rPr>
          <w:rStyle w:val="Strong"/>
          <w:b w:val="0"/>
          <w:bCs w:val="0"/>
        </w:rPr>
        <w:t>is</w:t>
      </w:r>
      <w:proofErr w:type="gramEnd"/>
      <w:r w:rsidRPr="00483A4F">
        <w:rPr>
          <w:rStyle w:val="Strong"/>
          <w:b w:val="0"/>
          <w:bCs w:val="0"/>
        </w:rPr>
        <w:t xml:space="preserve"> rendered as a React element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2DF2E666" w:rsidR="00173A24" w:rsidRPr="00757D2F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60" w14:textId="3606E3AA" w:rsidR="00173A24" w:rsidRDefault="00757D2F" w:rsidP="00757D2F">
      <w:pPr>
        <w:pStyle w:val="NoSpacing"/>
        <w:rPr>
          <w:shd w:val="clear" w:color="auto" w:fill="F0F6FF"/>
        </w:rPr>
      </w:pPr>
      <w:r>
        <w:rPr>
          <w:shd w:val="clear" w:color="auto" w:fill="F0F6FF"/>
        </w:rPr>
        <w:t>*B</w:t>
      </w:r>
      <w:r>
        <w:rPr>
          <w:shd w:val="clear" w:color="auto" w:fill="F0F6FF"/>
        </w:rPr>
        <w:t>utton component</w:t>
      </w:r>
    </w:p>
    <w:p w14:paraId="24B992A4" w14:textId="7E3B565F" w:rsidR="00757D2F" w:rsidRDefault="00757D2F" w:rsidP="00757D2F">
      <w:pPr>
        <w:pStyle w:val="NoSpacing"/>
        <w:rPr>
          <w:shd w:val="clear" w:color="auto" w:fill="F0F6FF"/>
        </w:rPr>
      </w:pPr>
      <w:r>
        <w:rPr>
          <w:shd w:val="clear" w:color="auto" w:fill="F0F6FF"/>
        </w:rPr>
        <w:t>*View component</w:t>
      </w:r>
    </w:p>
    <w:p w14:paraId="360062A7" w14:textId="3FE777FC" w:rsidR="00757D2F" w:rsidRDefault="00757D2F" w:rsidP="00757D2F">
      <w:pPr>
        <w:pStyle w:val="NoSpacing"/>
        <w:rPr>
          <w:rFonts w:ascii="Muli" w:eastAsia="Muli" w:hAnsi="Muli" w:cs="Muli"/>
          <w:sz w:val="24"/>
          <w:szCs w:val="24"/>
        </w:rPr>
      </w:pPr>
      <w:r>
        <w:rPr>
          <w:shd w:val="clear" w:color="auto" w:fill="F0F6FF"/>
        </w:rPr>
        <w:t>*Text component</w:t>
      </w:r>
    </w:p>
    <w:sectPr w:rsidR="00757D2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2B85352"/>
    <w:multiLevelType w:val="multilevel"/>
    <w:tmpl w:val="56C05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B16502F"/>
    <w:multiLevelType w:val="multilevel"/>
    <w:tmpl w:val="A4803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4067"/>
    <w:rsid w:val="0012622E"/>
    <w:rsid w:val="00173A24"/>
    <w:rsid w:val="002D7F67"/>
    <w:rsid w:val="00483A4F"/>
    <w:rsid w:val="004966C1"/>
    <w:rsid w:val="00536915"/>
    <w:rsid w:val="00757D2F"/>
    <w:rsid w:val="00853338"/>
    <w:rsid w:val="009526BB"/>
    <w:rsid w:val="00A1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12622E"/>
    <w:rPr>
      <w:b/>
      <w:bCs/>
    </w:rPr>
  </w:style>
  <w:style w:type="paragraph" w:styleId="NoSpacing">
    <w:name w:val="No Spacing"/>
    <w:uiPriority w:val="1"/>
    <w:qFormat/>
    <w:rsid w:val="0012622E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985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5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23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23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4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8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1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8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4</TotalTime>
  <Pages>3</Pages>
  <Words>290</Words>
  <Characters>165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eekar Varsha</cp:lastModifiedBy>
  <cp:revision>6</cp:revision>
  <dcterms:created xsi:type="dcterms:W3CDTF">2021-01-06T05:46:00Z</dcterms:created>
  <dcterms:modified xsi:type="dcterms:W3CDTF">2021-09-14T14:32:00Z</dcterms:modified>
</cp:coreProperties>
</file>